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SimSun" w:hint="eastAsia"/>
          <w:lang w:eastAsia="zh-CN"/>
        </w:rPr>
        <w:t>9bis</w:t>
      </w:r>
      <w:r w:rsidRPr="00D73D4A">
        <w:t>][</w:t>
      </w:r>
      <w:r w:rsidRPr="00D73D4A">
        <w:rPr>
          <w:rFonts w:eastAsia="SimSun"/>
          <w:lang w:eastAsia="zh-CN"/>
        </w:rPr>
        <w:t>20</w:t>
      </w:r>
      <w:r w:rsidRPr="00D73D4A">
        <w:rPr>
          <w:rFonts w:eastAsia="SimSun" w:hint="eastAsia"/>
          <w:lang w:eastAsia="zh-CN"/>
        </w:rPr>
        <w:t>6</w:t>
      </w:r>
      <w:r w:rsidRPr="00D73D4A">
        <w:t>][</w:t>
      </w:r>
      <w:r w:rsidRPr="00D73D4A">
        <w:rPr>
          <w:rFonts w:eastAsia="맑은 고딕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SimSun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SimSun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 w:rsidRPr="00D73D4A">
        <w:rPr>
          <w:rFonts w:eastAsia="SimSun"/>
          <w:lang w:eastAsia="zh-CN"/>
        </w:rPr>
        <w:t>Intended</w:t>
      </w:r>
      <w:r>
        <w:rPr>
          <w:rFonts w:eastAsia="SimSun"/>
          <w:lang w:eastAsia="zh-CN"/>
        </w:rPr>
        <w:t xml:space="preserve"> outcome: </w:t>
      </w:r>
      <w:r>
        <w:rPr>
          <w:rFonts w:eastAsia="SimSun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DengXian" w:hAnsi="Arial" w:cs="Arial"/>
          <w:color w:val="000000"/>
          <w:lang w:val="en-US" w:eastAsia="zh-CN"/>
        </w:rPr>
        <w:t>s</w:t>
      </w:r>
      <w:r>
        <w:rPr>
          <w:rFonts w:ascii="Arial" w:eastAsia="DengXian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DengXi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DengXian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DengXi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DengXian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DengXian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DengXian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in case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</w:t>
            </w:r>
            <w:bookmarkStart w:id="3" w:name="_GoBack"/>
            <w:bookmarkEnd w:id="3"/>
            <w:r>
              <w:rPr>
                <w:rFonts w:ascii="Times New Roman" w:hAnsi="Times New Roman"/>
                <w:bCs/>
                <w:lang w:val="en-US"/>
              </w:rPr>
              <w:t xml:space="preserve">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155BF41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614FC9B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D31550">
        <w:rPr>
          <w:rFonts w:ascii="Arial" w:eastAsia="DengXian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DengXian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DengXian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4BA8E" w14:textId="77777777" w:rsidR="00A16DA7" w:rsidRDefault="00A16DA7">
      <w:pPr>
        <w:spacing w:after="0"/>
      </w:pPr>
      <w:r>
        <w:separator/>
      </w:r>
    </w:p>
  </w:endnote>
  <w:endnote w:type="continuationSeparator" w:id="0">
    <w:p w14:paraId="2A4E143D" w14:textId="77777777" w:rsidR="00A16DA7" w:rsidRDefault="00A16DA7">
      <w:pPr>
        <w:spacing w:after="0"/>
      </w:pPr>
      <w:r>
        <w:continuationSeparator/>
      </w:r>
    </w:p>
  </w:endnote>
  <w:endnote w:type="continuationNotice" w:id="1">
    <w:p w14:paraId="78A86707" w14:textId="77777777" w:rsidR="00A16DA7" w:rsidRDefault="00A16D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5BE397DD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B05DFF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B05DFF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E1CEAE" w14:textId="77777777" w:rsidR="00A16DA7" w:rsidRDefault="00A16DA7">
      <w:pPr>
        <w:spacing w:after="0"/>
      </w:pPr>
      <w:r>
        <w:separator/>
      </w:r>
    </w:p>
  </w:footnote>
  <w:footnote w:type="continuationSeparator" w:id="0">
    <w:p w14:paraId="4A20A2A3" w14:textId="77777777" w:rsidR="00A16DA7" w:rsidRDefault="00A16DA7">
      <w:pPr>
        <w:spacing w:after="0"/>
      </w:pPr>
      <w:r>
        <w:continuationSeparator/>
      </w:r>
    </w:p>
  </w:footnote>
  <w:footnote w:type="continuationNotice" w:id="1">
    <w:p w14:paraId="2962B2F7" w14:textId="77777777" w:rsidR="00A16DA7" w:rsidRDefault="00A16D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바탕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제목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제목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바닥글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본문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머리글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목록 단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메모 텍스트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풍선 도움말 텍스트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제목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바탕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바탕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Samsung(Byounghoon Jung)</cp:lastModifiedBy>
  <cp:revision>3</cp:revision>
  <dcterms:created xsi:type="dcterms:W3CDTF">2025-04-28T14:42:00Z</dcterms:created>
  <dcterms:modified xsi:type="dcterms:W3CDTF">2025-04-30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AA5458B5B0F1413DAAEC3B2CAA95DAC8D0B7AD02FF98FF4E4C192C20403D202966DDE7AAF9A63C3D1D79DC1D211334649513D37B5B82BC31A2A93EAA5F7FBA23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